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0D6462A" w14:textId="320DA91A" w:rsidR="00280250" w:rsidRDefault="00FC7DDA" w:rsidP="00310546">
      <w:pPr>
        <w:spacing w:after="240"/>
        <w:rPr>
          <w:rStyle w:val="Hyperlink"/>
          <w:b/>
        </w:rPr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9461546453</w:t>
      </w:r>
      <w:r w:rsidR="00B27DF8">
        <w:rPr>
          <w:color w:val="000000" w:themeColor="text1"/>
        </w:rPr>
        <w:t>, +91 7976334650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  <w:r w:rsidR="003C6D75"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 w:rsidR="001F5EE1">
        <w:rPr>
          <w:b/>
          <w:color w:val="3E7BBE"/>
        </w:rPr>
        <w:t xml:space="preserve"> </w:t>
      </w:r>
      <w:hyperlink r:id="rId8" w:history="1">
        <w:r w:rsidR="006477F8" w:rsidRPr="00CC21C8">
          <w:rPr>
            <w:rStyle w:val="Hyperlink"/>
            <w:u w:val="none"/>
          </w:rPr>
          <w:t>linkedin.com/in/kaushiknishchay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CC21C8">
          <w:rPr>
            <w:rStyle w:val="Hyperlink"/>
          </w:rPr>
          <w:t>http://kaushik.tech</w:t>
        </w:r>
      </w:hyperlink>
    </w:p>
    <w:p w14:paraId="212992B1" w14:textId="31CAFB25" w:rsidR="00C82737" w:rsidRPr="00B17C92" w:rsidRDefault="00C82737" w:rsidP="00280250">
      <w:pPr>
        <w:rPr>
          <w:b/>
          <w:color w:val="000000" w:themeColor="text1"/>
        </w:rPr>
      </w:pPr>
    </w:p>
    <w:p w14:paraId="574E85C2" w14:textId="77777777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5E922623" id="Group 4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7NSKwMAAL8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6E7498" w14:paraId="4D1003FD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1721EFB0" w14:textId="29A6ECE5" w:rsidR="006E7498" w:rsidRDefault="0019465B" w:rsidP="006E7498">
            <w:r>
              <w:t>January 2019</w:t>
            </w:r>
            <w:r w:rsidR="006E7498">
              <w:t xml:space="preserve"> – Current</w:t>
            </w:r>
          </w:p>
        </w:tc>
        <w:tc>
          <w:tcPr>
            <w:tcW w:w="2273" w:type="dxa"/>
            <w:vAlign w:val="center"/>
          </w:tcPr>
          <w:p w14:paraId="0BF4E55E" w14:textId="67E1EF2C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016D4A3A" w14:textId="77777777" w:rsidTr="006E7498">
        <w:trPr>
          <w:trHeight w:val="397"/>
        </w:trPr>
        <w:tc>
          <w:tcPr>
            <w:tcW w:w="5103" w:type="dxa"/>
            <w:gridSpan w:val="2"/>
          </w:tcPr>
          <w:p w14:paraId="62DF441C" w14:textId="4FD6C8CF" w:rsidR="006E7498" w:rsidRDefault="006E7498" w:rsidP="006E7498">
            <w:r>
              <w:rPr>
                <w:b/>
                <w:color w:val="3E7BBE"/>
              </w:rPr>
              <w:t>S</w:t>
            </w:r>
            <w:r w:rsidR="0019465B">
              <w:rPr>
                <w:b/>
                <w:color w:val="3E7BBE"/>
              </w:rPr>
              <w:t xml:space="preserve">oftware </w:t>
            </w:r>
            <w:r>
              <w:rPr>
                <w:b/>
                <w:color w:val="3E7BBE"/>
              </w:rPr>
              <w:t>D</w:t>
            </w:r>
            <w:r w:rsidR="0019465B">
              <w:rPr>
                <w:b/>
                <w:color w:val="3E7BBE"/>
              </w:rPr>
              <w:t xml:space="preserve">evelopment </w:t>
            </w:r>
            <w:r>
              <w:rPr>
                <w:b/>
                <w:color w:val="3E7BBE"/>
              </w:rPr>
              <w:t>E</w:t>
            </w:r>
            <w:r w:rsidR="0019465B">
              <w:rPr>
                <w:b/>
                <w:color w:val="3E7BBE"/>
              </w:rPr>
              <w:t>ngineer</w:t>
            </w:r>
            <w:bookmarkStart w:id="0" w:name="_GoBack"/>
            <w:bookmarkEnd w:id="0"/>
            <w:r>
              <w:rPr>
                <w:b/>
                <w:color w:val="3E7BBE"/>
              </w:rPr>
              <w:t xml:space="preserve"> - 1 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>
              <w:rPr>
                <w:b/>
              </w:rPr>
              <w:t>HackerRank</w:t>
            </w:r>
          </w:p>
          <w:p w14:paraId="192A28D6" w14:textId="28652300" w:rsidR="006E7498" w:rsidRDefault="006E7498" w:rsidP="006E7498">
            <w:pPr>
              <w:spacing w:before="120"/>
            </w:pPr>
            <w:r>
              <w:t xml:space="preserve">Working as a </w:t>
            </w:r>
            <w:r w:rsidR="005F43A0">
              <w:t>Front-end</w:t>
            </w:r>
            <w:r>
              <w:t xml:space="preserve"> Developer</w:t>
            </w:r>
            <w:r w:rsidR="00660925">
              <w:t xml:space="preserve"> on Backbone.JS, CoffeScrip</w:t>
            </w:r>
            <w:r w:rsidR="00894648">
              <w:t>t</w:t>
            </w:r>
            <w:r>
              <w:t xml:space="preserve"> and React.JS.</w:t>
            </w:r>
          </w:p>
        </w:tc>
      </w:tr>
      <w:tr w:rsidR="006E7498" w14:paraId="02DF010D" w14:textId="77777777" w:rsidTr="006E7498">
        <w:trPr>
          <w:trHeight w:val="397"/>
        </w:trPr>
        <w:tc>
          <w:tcPr>
            <w:tcW w:w="5103" w:type="dxa"/>
            <w:gridSpan w:val="2"/>
          </w:tcPr>
          <w:p w14:paraId="206FFA38" w14:textId="77777777" w:rsidR="006E7498" w:rsidRDefault="006E7498" w:rsidP="006E7498">
            <w:pPr>
              <w:jc w:val="right"/>
            </w:pPr>
          </w:p>
        </w:tc>
      </w:tr>
      <w:tr w:rsidR="006E7498" w14:paraId="0C2CDF13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7A6E4EC5" w14:textId="63254F79" w:rsidR="006E7498" w:rsidRDefault="006E7498" w:rsidP="006E7498">
            <w:r>
              <w:t>March 2018 – January 2019</w:t>
            </w:r>
          </w:p>
        </w:tc>
        <w:tc>
          <w:tcPr>
            <w:tcW w:w="2273" w:type="dxa"/>
            <w:vAlign w:val="center"/>
          </w:tcPr>
          <w:p w14:paraId="74D0DFF6" w14:textId="54A3D285" w:rsidR="006E7498" w:rsidRDefault="006E7498" w:rsidP="006E7498">
            <w:pPr>
              <w:jc w:val="right"/>
            </w:pPr>
            <w:r>
              <w:t>Bengaluru</w:t>
            </w:r>
          </w:p>
        </w:tc>
      </w:tr>
      <w:tr w:rsidR="006E7498" w14:paraId="3F25D44A" w14:textId="77777777" w:rsidTr="006E7498">
        <w:trPr>
          <w:trHeight w:val="791"/>
        </w:trPr>
        <w:tc>
          <w:tcPr>
            <w:tcW w:w="5103" w:type="dxa"/>
            <w:gridSpan w:val="2"/>
          </w:tcPr>
          <w:p w14:paraId="2DE0FFF3" w14:textId="77777777" w:rsidR="006E7498" w:rsidRPr="000B3E28" w:rsidRDefault="006E7498" w:rsidP="006E7498">
            <w:r w:rsidRPr="000B3E28">
              <w:rPr>
                <w:b/>
                <w:color w:val="3E7BBE"/>
              </w:rPr>
              <w:t>Software Develop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CodeBrahma Technologies</w:t>
            </w:r>
          </w:p>
          <w:p w14:paraId="504D4390" w14:textId="4BD304E3" w:rsidR="006E7498" w:rsidRDefault="006E7498" w:rsidP="006E7498">
            <w:pPr>
              <w:spacing w:before="120"/>
            </w:pPr>
            <w:r>
              <w:t>Worked on React and React Native to build PWAs and Android/IOS apps.</w:t>
            </w:r>
          </w:p>
        </w:tc>
      </w:tr>
      <w:tr w:rsidR="006E7498" w14:paraId="2BB2B169" w14:textId="77777777" w:rsidTr="006E7498">
        <w:trPr>
          <w:trHeight w:val="397"/>
        </w:trPr>
        <w:tc>
          <w:tcPr>
            <w:tcW w:w="5103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014CD653" w14:textId="77777777" w:rsidR="00A66F5E" w:rsidRPr="00E7148D" w:rsidRDefault="00A66F5E" w:rsidP="000B3E28">
            <w:pPr>
              <w:rPr>
                <w:b/>
                <w:color w:val="3E7BBE"/>
                <w:sz w:val="24"/>
              </w:rPr>
            </w:pPr>
            <w:r>
              <w:t>February 2017 – March 2018</w:t>
            </w:r>
          </w:p>
        </w:tc>
        <w:tc>
          <w:tcPr>
            <w:tcW w:w="2273" w:type="dxa"/>
            <w:vAlign w:val="center"/>
          </w:tcPr>
          <w:p w14:paraId="7BC6E512" w14:textId="32EB9127" w:rsidR="00A66F5E" w:rsidRDefault="00A66F5E" w:rsidP="000B3E28">
            <w:pPr>
              <w:jc w:val="right"/>
            </w:pPr>
            <w:r>
              <w:t>Mumbai</w:t>
            </w:r>
          </w:p>
        </w:tc>
      </w:tr>
      <w:tr w:rsidR="00350B3F" w14:paraId="565CB046" w14:textId="77777777" w:rsidTr="006E7498">
        <w:trPr>
          <w:trHeight w:val="1421"/>
        </w:trPr>
        <w:tc>
          <w:tcPr>
            <w:tcW w:w="5103" w:type="dxa"/>
            <w:gridSpan w:val="2"/>
          </w:tcPr>
          <w:p w14:paraId="2655A3CC" w14:textId="77777777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Assistant 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3E798128" w14:textId="77777777" w:rsidR="00350B3F" w:rsidRDefault="00350B3F" w:rsidP="006E7498">
            <w:pPr>
              <w:spacing w:before="120"/>
            </w:pPr>
            <w:r>
              <w:t>Worked on Oracle Siebel software, created workflows, Business Components, Applets etc. Also worked on OpenUI and created multiple PM/PR files</w:t>
            </w:r>
            <w:r w:rsidRPr="006A4275">
              <w:t>.</w:t>
            </w:r>
          </w:p>
        </w:tc>
      </w:tr>
      <w:tr w:rsidR="00350B3F" w14:paraId="78B2F6E5" w14:textId="77777777" w:rsidTr="006E7498">
        <w:trPr>
          <w:trHeight w:val="397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6E7498">
        <w:trPr>
          <w:trHeight w:val="1311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78D72CC4" w:rsidR="00350B3F" w:rsidRDefault="00A57548" w:rsidP="00A57548">
            <w:pPr>
              <w:spacing w:before="160" w:after="160"/>
            </w:pPr>
            <w:r>
              <w:t>Worked on Technologies like PHP, Node.JS, Android, Angular 2/4, React Native, React.JS, Python, Java</w:t>
            </w:r>
          </w:p>
        </w:tc>
      </w:tr>
    </w:tbl>
    <w:p w14:paraId="36A3061E" w14:textId="29D67DA7" w:rsidR="00AE3FFD" w:rsidRDefault="00AE3FFD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3C223684" id="Group 1" o:spid="_x0000_s1029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/9Z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">
                <v:shape id="Text Box 8" o:spid="_x0000_s1030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1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71B3202E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 xml:space="preserve">College of Technology &amp; </w:t>
            </w:r>
            <w:r w:rsidR="00E1786A" w:rsidRPr="002F6489">
              <w:rPr>
                <w:sz w:val="21"/>
                <w:szCs w:val="21"/>
              </w:rPr>
              <w:t xml:space="preserve">Engineering,  </w:t>
            </w:r>
            <w:r w:rsidRPr="002F6489">
              <w:rPr>
                <w:sz w:val="21"/>
                <w:szCs w:val="21"/>
              </w:rPr>
              <w:t>Udaipur</w:t>
            </w:r>
          </w:p>
        </w:tc>
        <w:tc>
          <w:tcPr>
            <w:tcW w:w="1070" w:type="pct"/>
          </w:tcPr>
          <w:p w14:paraId="5AA67A3D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7475FFE4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Maa Bharti School, Kota</w:t>
            </w:r>
          </w:p>
        </w:tc>
        <w:tc>
          <w:tcPr>
            <w:tcW w:w="1070" w:type="pct"/>
          </w:tcPr>
          <w:p w14:paraId="451B24C8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Marks 74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AF9E84A" w:rsidR="002675BB" w:rsidRPr="002F6489" w:rsidRDefault="002675BB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St. Anthony’s Sr. Sec. School, Udaipur</w:t>
            </w:r>
          </w:p>
        </w:tc>
        <w:tc>
          <w:tcPr>
            <w:tcW w:w="1070" w:type="pct"/>
          </w:tcPr>
          <w:p w14:paraId="6F0739CB" w14:textId="77777777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CGPA 9</w:t>
            </w:r>
          </w:p>
        </w:tc>
      </w:tr>
    </w:tbl>
    <w:p w14:paraId="2406127F" w14:textId="77777777" w:rsidR="002675BB" w:rsidRDefault="002675BB" w:rsidP="002A1829"/>
    <w:p w14:paraId="341337CF" w14:textId="77777777" w:rsidR="00B17C92" w:rsidRDefault="00B17C92" w:rsidP="002A1829"/>
    <w:p w14:paraId="0D225E85" w14:textId="77777777" w:rsidR="00B17C92" w:rsidRDefault="00C82737" w:rsidP="002A1829">
      <w:r>
        <w:br w:type="column"/>
      </w:r>
    </w:p>
    <w:p w14:paraId="1FE301B2" w14:textId="77777777" w:rsidR="00B17C92" w:rsidRDefault="00B17C92" w:rsidP="002A1829"/>
    <w:p w14:paraId="056FA9E1" w14:textId="77777777" w:rsidR="00FD2325" w:rsidRDefault="00FD2325" w:rsidP="002A1829"/>
    <w:p w14:paraId="27D4CA5F" w14:textId="77777777" w:rsidR="00FD2325" w:rsidRDefault="00FD2325" w:rsidP="002A1829"/>
    <w:p w14:paraId="296469BE" w14:textId="77777777" w:rsidR="00FD2325" w:rsidRDefault="00FD2325" w:rsidP="002A1829"/>
    <w:p w14:paraId="69E18196" w14:textId="77777777" w:rsidR="008E31E8" w:rsidRPr="0070043E" w:rsidRDefault="008E31E8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3D81E569">
                <wp:extent cx="2905760" cy="372110"/>
                <wp:effectExtent l="0" t="0" r="1524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5C5E6BC" id="Group 5" o:spid="_x0000_s1032" style="width:228.8pt;height:29.3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">
                <v:shape id="Text Box 7" o:spid="_x0000_s1033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4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50D15ED2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 w:rsidR="009E7DD6"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  <w:tc>
          <w:tcPr>
            <w:tcW w:w="2436" w:type="dxa"/>
            <w:vAlign w:val="center"/>
          </w:tcPr>
          <w:p w14:paraId="17BA5E38" w14:textId="51A2363C" w:rsidR="006C658F" w:rsidRPr="006C658F" w:rsidRDefault="000B02FE" w:rsidP="006C658F">
            <w:pPr>
              <w:jc w:val="right"/>
            </w:pPr>
            <w:r>
              <w:rPr>
                <w:color w:val="3E7BBE"/>
              </w:rPr>
              <w:t xml:space="preserve">Full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2177829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  <w:tc>
          <w:tcPr>
            <w:tcW w:w="2436" w:type="dxa"/>
            <w:vAlign w:val="center"/>
          </w:tcPr>
          <w:p w14:paraId="59DDDD78" w14:textId="3558DF9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599550D3" w:rsidR="006C658F" w:rsidRPr="007974FE" w:rsidRDefault="00C27F76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Indian Stock E</w:t>
            </w:r>
            <w:r w:rsidR="006C658F" w:rsidRPr="007974FE">
              <w:rPr>
                <w:sz w:val="24"/>
                <w:szCs w:val="24"/>
              </w:rPr>
              <w:t>xchange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345F156" w:rsidR="006C658F" w:rsidRPr="006C658F" w:rsidRDefault="004514DF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NPM Package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3D5D1D3A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Opening Bell</w:t>
            </w:r>
          </w:p>
        </w:tc>
        <w:tc>
          <w:tcPr>
            <w:tcW w:w="2436" w:type="dxa"/>
            <w:vAlign w:val="center"/>
          </w:tcPr>
          <w:p w14:paraId="6C293E51" w14:textId="10A83281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17C493EF" w:rsidR="006C658F" w:rsidRPr="007974FE" w:rsidRDefault="006C658F" w:rsidP="003A09DD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  <w:tc>
          <w:tcPr>
            <w:tcW w:w="2436" w:type="dxa"/>
            <w:vAlign w:val="center"/>
          </w:tcPr>
          <w:p w14:paraId="4B155B51" w14:textId="383713D6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466DE955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cker News</w:t>
            </w:r>
          </w:p>
        </w:tc>
        <w:tc>
          <w:tcPr>
            <w:tcW w:w="2436" w:type="dxa"/>
            <w:vAlign w:val="center"/>
          </w:tcPr>
          <w:p w14:paraId="4B3B0836" w14:textId="488D56F3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React Native Developer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668E2AFD" w:rsidR="006C658F" w:rsidRPr="007974FE" w:rsidRDefault="006C658F" w:rsidP="003A09DD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PicturesOfJoy</w:t>
            </w:r>
          </w:p>
        </w:tc>
        <w:tc>
          <w:tcPr>
            <w:tcW w:w="2436" w:type="dxa"/>
            <w:vAlign w:val="center"/>
          </w:tcPr>
          <w:p w14:paraId="134700F9" w14:textId="5F08E93F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HP Develope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5752A01" w:rsidR="006C658F" w:rsidRPr="007974FE" w:rsidRDefault="006C658F" w:rsidP="003A09DD">
            <w:pPr>
              <w:rPr>
                <w:color w:val="3E7BBE"/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484747BD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 xml:space="preserve">Siebel CRM and OpenUI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891FCC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Hand Gesture Recognition</w:t>
            </w:r>
          </w:p>
        </w:tc>
        <w:tc>
          <w:tcPr>
            <w:tcW w:w="2436" w:type="dxa"/>
            <w:vAlign w:val="center"/>
          </w:tcPr>
          <w:p w14:paraId="16DEC078" w14:textId="25A906EE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Programm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459A67AB" w:rsidR="006C658F" w:rsidRPr="007974FE" w:rsidRDefault="006C658F" w:rsidP="008E31E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DealsUpto</w:t>
            </w:r>
          </w:p>
        </w:tc>
        <w:tc>
          <w:tcPr>
            <w:tcW w:w="2436" w:type="dxa"/>
            <w:vAlign w:val="center"/>
          </w:tcPr>
          <w:p w14:paraId="44F3F08D" w14:textId="7C23F63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Full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0E3E744E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cSquare</w:t>
            </w:r>
            <w:r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43E392D1" w14:textId="0CC1102B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0E7C6EC2" w:rsidR="006C658F" w:rsidRPr="007974FE" w:rsidRDefault="006C658F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biGo</w:t>
            </w:r>
          </w:p>
        </w:tc>
        <w:tc>
          <w:tcPr>
            <w:tcW w:w="2436" w:type="dxa"/>
            <w:vAlign w:val="center"/>
          </w:tcPr>
          <w:p w14:paraId="2849845E" w14:textId="40906EB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Android Developer</w:t>
            </w: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227D71B8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group w14:anchorId="1BA17254" id="Group 30" o:spid="_x0000_s1035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SKO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">
                <v:shape id="Text Box 31" o:spid="_x0000_s1036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37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1"/>
        <w:gridCol w:w="1195"/>
      </w:tblGrid>
      <w:tr w:rsidR="00715D0B" w14:paraId="59DB9CC3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37AC325" w14:textId="065ADC8A" w:rsidR="00715D0B" w:rsidRDefault="00715D0B" w:rsidP="00715D0B">
            <w:r>
              <w:t>React.JS + React Native</w:t>
            </w:r>
          </w:p>
        </w:tc>
        <w:tc>
          <w:tcPr>
            <w:tcW w:w="1195" w:type="dxa"/>
            <w:vAlign w:val="center"/>
          </w:tcPr>
          <w:p w14:paraId="279D553C" w14:textId="7B36DC5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715D0B" w14:paraId="472BA35B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195" w:type="dxa"/>
            <w:vAlign w:val="center"/>
          </w:tcPr>
          <w:p w14:paraId="4CF3FC87" w14:textId="3B100821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6ED446DA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7026AB81" w14:textId="5B28E161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Core Java</w:t>
            </w:r>
          </w:p>
        </w:tc>
        <w:tc>
          <w:tcPr>
            <w:tcW w:w="1195" w:type="dxa"/>
            <w:vAlign w:val="center"/>
          </w:tcPr>
          <w:p w14:paraId="168E5EB7" w14:textId="4A5B3535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76B1BCB5" w14:textId="77777777" w:rsidTr="00A87353">
        <w:trPr>
          <w:trHeight w:val="431"/>
        </w:trPr>
        <w:tc>
          <w:tcPr>
            <w:tcW w:w="3681" w:type="dxa"/>
            <w:vAlign w:val="center"/>
          </w:tcPr>
          <w:p w14:paraId="03B58300" w14:textId="2D78F737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ndroid App Development</w:t>
            </w:r>
          </w:p>
        </w:tc>
        <w:tc>
          <w:tcPr>
            <w:tcW w:w="1195" w:type="dxa"/>
            <w:vAlign w:val="center"/>
          </w:tcPr>
          <w:p w14:paraId="656F3784" w14:textId="14B0C7E2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</w:tbl>
    <w:p w14:paraId="357EDA86" w14:textId="77777777" w:rsidR="00852D7D" w:rsidRPr="006A4275" w:rsidRDefault="00852D7D" w:rsidP="00442582">
      <w:pPr>
        <w:spacing w:line="240" w:lineRule="auto"/>
      </w:pPr>
    </w:p>
    <w:sectPr w:rsidR="00852D7D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F1EA0F" w14:textId="77777777" w:rsidR="008E659F" w:rsidRDefault="008E659F" w:rsidP="00815584">
      <w:pPr>
        <w:spacing w:after="0" w:line="240" w:lineRule="auto"/>
      </w:pPr>
      <w:r>
        <w:separator/>
      </w:r>
    </w:p>
  </w:endnote>
  <w:endnote w:type="continuationSeparator" w:id="0">
    <w:p w14:paraId="7E790008" w14:textId="77777777" w:rsidR="008E659F" w:rsidRDefault="008E659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37E36D" w14:textId="77777777" w:rsidR="008E659F" w:rsidRDefault="008E659F" w:rsidP="00815584">
      <w:pPr>
        <w:spacing w:after="0" w:line="240" w:lineRule="auto"/>
      </w:pPr>
      <w:r>
        <w:separator/>
      </w:r>
    </w:p>
  </w:footnote>
  <w:footnote w:type="continuationSeparator" w:id="0">
    <w:p w14:paraId="78F31F4E" w14:textId="77777777" w:rsidR="008E659F" w:rsidRDefault="008E659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8pt;height:13.8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558C"/>
    <w:rsid w:val="0052093A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15584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nkedin.com/in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kaushik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8CEC14E-CE1C-4E5A-A109-1AE3599CF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19-04-15T17:43:00Z</dcterms:modified>
</cp:coreProperties>
</file>